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b3b5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0fcc9d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3d70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